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28568D06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813FEF">
        <w:rPr>
          <w:sz w:val="24"/>
          <w:szCs w:val="24"/>
          <w:lang w:val="en-GB"/>
        </w:rPr>
        <w:t>Tennessee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383BFE2F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813FEF">
        <w:rPr>
          <w:sz w:val="24"/>
          <w:szCs w:val="24"/>
        </w:rPr>
        <w:t>14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83BD44" w14:textId="77777777" w:rsidR="007B2BB9" w:rsidRDefault="007B2BB9" w:rsidP="00CB37D9">
      <w:pPr>
        <w:spacing w:after="0" w:line="240" w:lineRule="auto"/>
      </w:pPr>
      <w:r>
        <w:separator/>
      </w:r>
    </w:p>
  </w:endnote>
  <w:endnote w:type="continuationSeparator" w:id="0">
    <w:p w14:paraId="5DD1AC30" w14:textId="77777777" w:rsidR="007B2BB9" w:rsidRDefault="007B2BB9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E59642" w14:textId="77777777" w:rsidR="00802C05" w:rsidRDefault="00802C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1B9DEC4" w:rsidR="00CB37D9" w:rsidRPr="00802C05" w:rsidRDefault="00CB37D9" w:rsidP="00802C0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1C399C" w14:textId="77777777" w:rsidR="00802C05" w:rsidRDefault="00802C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A1E488" w14:textId="77777777" w:rsidR="007B2BB9" w:rsidRDefault="007B2BB9" w:rsidP="00CB37D9">
      <w:pPr>
        <w:spacing w:after="0" w:line="240" w:lineRule="auto"/>
      </w:pPr>
      <w:r>
        <w:separator/>
      </w:r>
    </w:p>
  </w:footnote>
  <w:footnote w:type="continuationSeparator" w:id="0">
    <w:p w14:paraId="33029EA1" w14:textId="77777777" w:rsidR="007B2BB9" w:rsidRDefault="007B2BB9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61A999" w14:textId="77777777" w:rsidR="00802C05" w:rsidRDefault="00802C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6C0181A0" w:rsidR="00AD6FC0" w:rsidRPr="00802C05" w:rsidRDefault="00AD6FC0" w:rsidP="00802C0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FD1D78" w14:textId="77777777" w:rsidR="00802C05" w:rsidRDefault="00802C0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64DC7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A07F7"/>
    <w:rsid w:val="003B24BC"/>
    <w:rsid w:val="003B7112"/>
    <w:rsid w:val="003D716C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A7612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60D8"/>
    <w:rsid w:val="006D7470"/>
    <w:rsid w:val="006F295A"/>
    <w:rsid w:val="006F5F60"/>
    <w:rsid w:val="007B2BB9"/>
    <w:rsid w:val="007C338B"/>
    <w:rsid w:val="007F278B"/>
    <w:rsid w:val="00802C05"/>
    <w:rsid w:val="00806170"/>
    <w:rsid w:val="00813FEF"/>
    <w:rsid w:val="00817C7B"/>
    <w:rsid w:val="00831A9F"/>
    <w:rsid w:val="008355B8"/>
    <w:rsid w:val="00844A59"/>
    <w:rsid w:val="00870B86"/>
    <w:rsid w:val="008A0792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E7533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AE27E4"/>
    <w:rsid w:val="00B267D5"/>
    <w:rsid w:val="00B32A3C"/>
    <w:rsid w:val="00B77C30"/>
    <w:rsid w:val="00BB076A"/>
    <w:rsid w:val="00BC0F62"/>
    <w:rsid w:val="00BF3DA2"/>
    <w:rsid w:val="00C40819"/>
    <w:rsid w:val="00C42BF2"/>
    <w:rsid w:val="00C53536"/>
    <w:rsid w:val="00C55AF5"/>
    <w:rsid w:val="00C576A9"/>
    <w:rsid w:val="00C849F7"/>
    <w:rsid w:val="00C91B90"/>
    <w:rsid w:val="00C97352"/>
    <w:rsid w:val="00CB197E"/>
    <w:rsid w:val="00CB37D9"/>
    <w:rsid w:val="00CC0C11"/>
    <w:rsid w:val="00CD6FD8"/>
    <w:rsid w:val="00CD77AA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B55D6"/>
    <w:rsid w:val="00EC4EE2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7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5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